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47634B" w14:textId="4F77FF5E" w:rsidR="00214DC3" w:rsidRDefault="009F6F61">
      <w:pPr>
        <w:rPr>
          <w:b/>
          <w:bCs/>
        </w:rPr>
      </w:pPr>
      <w:r>
        <w:rPr>
          <w:b/>
          <w:bCs/>
        </w:rPr>
        <w:t>Mahesh:</w:t>
      </w:r>
    </w:p>
    <w:p w14:paraId="667CA23D" w14:textId="259AD5AF" w:rsidR="00436145" w:rsidRDefault="00436145" w:rsidP="00436145">
      <w:pPr>
        <w:numPr>
          <w:ilvl w:val="0"/>
          <w:numId w:val="1"/>
        </w:numPr>
        <w:spacing w:after="80" w:line="240" w:lineRule="auto"/>
      </w:pPr>
      <w:r>
        <w:t>Clean</w:t>
      </w:r>
    </w:p>
    <w:p w14:paraId="05B67AE6" w14:textId="4DCF8A35" w:rsidR="00436145" w:rsidRDefault="00436145" w:rsidP="00436145">
      <w:pPr>
        <w:numPr>
          <w:ilvl w:val="0"/>
          <w:numId w:val="1"/>
        </w:numPr>
        <w:spacing w:after="80" w:line="240" w:lineRule="auto"/>
      </w:pPr>
      <w:r>
        <w:t>Consistent</w:t>
      </w:r>
    </w:p>
    <w:p w14:paraId="2DF5F736" w14:textId="501991EE" w:rsidR="00612C18" w:rsidRDefault="00612C18" w:rsidP="00436145">
      <w:pPr>
        <w:numPr>
          <w:ilvl w:val="0"/>
          <w:numId w:val="1"/>
        </w:numPr>
        <w:spacing w:after="80" w:line="240" w:lineRule="auto"/>
      </w:pPr>
      <w:r>
        <w:t>Dull</w:t>
      </w:r>
    </w:p>
    <w:p w14:paraId="00F140B9" w14:textId="77777777" w:rsidR="00436145" w:rsidRDefault="00436145" w:rsidP="00436145">
      <w:pPr>
        <w:numPr>
          <w:ilvl w:val="0"/>
          <w:numId w:val="1"/>
        </w:numPr>
        <w:spacing w:after="80" w:line="240" w:lineRule="auto"/>
      </w:pPr>
      <w:r>
        <w:t xml:space="preserve">Easy to use </w:t>
      </w:r>
    </w:p>
    <w:p w14:paraId="424C9CCC" w14:textId="77777777" w:rsidR="00436145" w:rsidRDefault="00436145" w:rsidP="00436145">
      <w:pPr>
        <w:numPr>
          <w:ilvl w:val="0"/>
          <w:numId w:val="1"/>
        </w:numPr>
        <w:spacing w:after="80" w:line="240" w:lineRule="auto"/>
      </w:pPr>
      <w:r>
        <w:t>Effective</w:t>
      </w:r>
    </w:p>
    <w:p w14:paraId="102822AB" w14:textId="77777777" w:rsidR="00436145" w:rsidRDefault="00436145" w:rsidP="00436145">
      <w:pPr>
        <w:numPr>
          <w:ilvl w:val="0"/>
          <w:numId w:val="1"/>
        </w:numPr>
        <w:spacing w:after="80" w:line="240" w:lineRule="auto"/>
      </w:pPr>
      <w:r>
        <w:t>Efficient</w:t>
      </w:r>
    </w:p>
    <w:p w14:paraId="725C6E88" w14:textId="77777777" w:rsidR="00436145" w:rsidRDefault="00436145" w:rsidP="00436145">
      <w:pPr>
        <w:numPr>
          <w:ilvl w:val="0"/>
          <w:numId w:val="1"/>
        </w:numPr>
        <w:spacing w:after="80" w:line="240" w:lineRule="auto"/>
      </w:pPr>
      <w:r>
        <w:t xml:space="preserve">Meaningful </w:t>
      </w:r>
    </w:p>
    <w:p w14:paraId="6B0F9B21" w14:textId="77777777" w:rsidR="00436145" w:rsidRDefault="00436145" w:rsidP="00436145">
      <w:pPr>
        <w:numPr>
          <w:ilvl w:val="0"/>
          <w:numId w:val="1"/>
        </w:numPr>
        <w:spacing w:after="80" w:line="240" w:lineRule="auto"/>
      </w:pPr>
      <w:r>
        <w:t>Relevant</w:t>
      </w:r>
    </w:p>
    <w:p w14:paraId="133FBB4C" w14:textId="4C0F9303" w:rsidR="00436145" w:rsidRDefault="00436145" w:rsidP="00436145">
      <w:pPr>
        <w:numPr>
          <w:ilvl w:val="0"/>
          <w:numId w:val="1"/>
        </w:numPr>
        <w:spacing w:after="80" w:line="240" w:lineRule="auto"/>
      </w:pPr>
      <w:r>
        <w:t>Useful</w:t>
      </w:r>
    </w:p>
    <w:p w14:paraId="0C87B0EF" w14:textId="4C9B884E" w:rsidR="002D70A3" w:rsidRDefault="002D70A3" w:rsidP="00436145">
      <w:pPr>
        <w:numPr>
          <w:ilvl w:val="0"/>
          <w:numId w:val="1"/>
        </w:numPr>
        <w:spacing w:after="80" w:line="240" w:lineRule="auto"/>
      </w:pPr>
      <w:r>
        <w:t>Unattractive</w:t>
      </w:r>
    </w:p>
    <w:p w14:paraId="4DF50794" w14:textId="77777777" w:rsidR="00436145" w:rsidRDefault="00436145" w:rsidP="00436145">
      <w:pPr>
        <w:numPr>
          <w:ilvl w:val="0"/>
          <w:numId w:val="1"/>
        </w:numPr>
        <w:spacing w:after="80" w:line="240" w:lineRule="auto"/>
      </w:pPr>
      <w:r>
        <w:t>Credible</w:t>
      </w:r>
    </w:p>
    <w:p w14:paraId="4853FF5C" w14:textId="59783866" w:rsidR="00436145" w:rsidRDefault="00436145" w:rsidP="00436145">
      <w:pPr>
        <w:spacing w:after="80" w:line="240" w:lineRule="auto"/>
      </w:pPr>
    </w:p>
    <w:p w14:paraId="741881EF" w14:textId="0C639719" w:rsidR="00436145" w:rsidRDefault="009F6F61" w:rsidP="00436145">
      <w:pPr>
        <w:rPr>
          <w:b/>
          <w:bCs/>
        </w:rPr>
      </w:pPr>
      <w:r>
        <w:rPr>
          <w:b/>
          <w:bCs/>
        </w:rPr>
        <w:t>Aastha</w:t>
      </w:r>
    </w:p>
    <w:p w14:paraId="3B6DACE5" w14:textId="77777777" w:rsidR="00436145" w:rsidRDefault="00436145" w:rsidP="00436145">
      <w:pPr>
        <w:numPr>
          <w:ilvl w:val="0"/>
          <w:numId w:val="1"/>
        </w:numPr>
        <w:spacing w:after="80" w:line="240" w:lineRule="auto"/>
      </w:pPr>
      <w:r>
        <w:t>Attractive</w:t>
      </w:r>
    </w:p>
    <w:p w14:paraId="2E5F2CC2" w14:textId="77777777" w:rsidR="00436145" w:rsidRDefault="00436145" w:rsidP="00436145">
      <w:pPr>
        <w:numPr>
          <w:ilvl w:val="0"/>
          <w:numId w:val="1"/>
        </w:numPr>
        <w:spacing w:after="80" w:line="240" w:lineRule="auto"/>
      </w:pPr>
      <w:r>
        <w:t>Clean</w:t>
      </w:r>
    </w:p>
    <w:p w14:paraId="1444DDFA" w14:textId="77777777" w:rsidR="00436145" w:rsidRDefault="00436145" w:rsidP="00436145">
      <w:pPr>
        <w:numPr>
          <w:ilvl w:val="0"/>
          <w:numId w:val="1"/>
        </w:numPr>
        <w:spacing w:after="80" w:line="240" w:lineRule="auto"/>
      </w:pPr>
      <w:r>
        <w:t>Clear</w:t>
      </w:r>
    </w:p>
    <w:p w14:paraId="1DFA76E8" w14:textId="77777777" w:rsidR="00436145" w:rsidRDefault="00436145" w:rsidP="00436145">
      <w:pPr>
        <w:numPr>
          <w:ilvl w:val="0"/>
          <w:numId w:val="1"/>
        </w:numPr>
        <w:spacing w:after="80" w:line="240" w:lineRule="auto"/>
      </w:pPr>
      <w:r>
        <w:t>Convenient</w:t>
      </w:r>
    </w:p>
    <w:p w14:paraId="427A5744" w14:textId="77777777" w:rsidR="00436145" w:rsidRDefault="00436145" w:rsidP="00436145">
      <w:pPr>
        <w:numPr>
          <w:ilvl w:val="0"/>
          <w:numId w:val="1"/>
        </w:numPr>
        <w:spacing w:after="80" w:line="240" w:lineRule="auto"/>
      </w:pPr>
      <w:r>
        <w:t xml:space="preserve">Easy to use </w:t>
      </w:r>
    </w:p>
    <w:p w14:paraId="73FC279B" w14:textId="77777777" w:rsidR="00436145" w:rsidRDefault="00436145" w:rsidP="00436145">
      <w:pPr>
        <w:numPr>
          <w:ilvl w:val="0"/>
          <w:numId w:val="1"/>
        </w:numPr>
        <w:spacing w:after="80" w:line="240" w:lineRule="auto"/>
      </w:pPr>
      <w:r>
        <w:t xml:space="preserve">Overwhelming </w:t>
      </w:r>
    </w:p>
    <w:p w14:paraId="48E0659F" w14:textId="5D79F8C8" w:rsidR="00436145" w:rsidRDefault="00436145" w:rsidP="00436145">
      <w:pPr>
        <w:numPr>
          <w:ilvl w:val="0"/>
          <w:numId w:val="1"/>
        </w:numPr>
        <w:spacing w:after="80" w:line="240" w:lineRule="auto"/>
      </w:pPr>
      <w:r>
        <w:t>Usable</w:t>
      </w:r>
    </w:p>
    <w:p w14:paraId="2B4A0B51" w14:textId="52A0E32A" w:rsidR="00436145" w:rsidRDefault="00436145" w:rsidP="00436145">
      <w:pPr>
        <w:spacing w:after="80" w:line="240" w:lineRule="auto"/>
      </w:pPr>
    </w:p>
    <w:p w14:paraId="013799B4" w14:textId="5A77956B" w:rsidR="00436145" w:rsidRDefault="00436145" w:rsidP="00436145">
      <w:pPr>
        <w:rPr>
          <w:b/>
          <w:bCs/>
        </w:rPr>
      </w:pPr>
      <w:r w:rsidRPr="00436145">
        <w:rPr>
          <w:b/>
          <w:bCs/>
        </w:rPr>
        <w:t>Prashant:</w:t>
      </w:r>
    </w:p>
    <w:p w14:paraId="26CF21CE" w14:textId="77777777" w:rsidR="00436145" w:rsidRDefault="00436145" w:rsidP="00436145">
      <w:pPr>
        <w:numPr>
          <w:ilvl w:val="0"/>
          <w:numId w:val="1"/>
        </w:numPr>
        <w:spacing w:after="80" w:line="240" w:lineRule="auto"/>
      </w:pPr>
      <w:r>
        <w:t>Clean</w:t>
      </w:r>
    </w:p>
    <w:p w14:paraId="7350B4EC" w14:textId="77777777" w:rsidR="00436145" w:rsidRDefault="00436145" w:rsidP="00436145">
      <w:pPr>
        <w:numPr>
          <w:ilvl w:val="0"/>
          <w:numId w:val="1"/>
        </w:numPr>
        <w:spacing w:after="80" w:line="240" w:lineRule="auto"/>
      </w:pPr>
      <w:r>
        <w:t>Clear</w:t>
      </w:r>
    </w:p>
    <w:p w14:paraId="402BB21E" w14:textId="77777777" w:rsidR="00436145" w:rsidRDefault="00436145" w:rsidP="00436145">
      <w:pPr>
        <w:numPr>
          <w:ilvl w:val="0"/>
          <w:numId w:val="1"/>
        </w:numPr>
        <w:spacing w:after="80" w:line="240" w:lineRule="auto"/>
      </w:pPr>
      <w:r>
        <w:t>Creative</w:t>
      </w:r>
    </w:p>
    <w:p w14:paraId="003DA2B3" w14:textId="77777777" w:rsidR="00436145" w:rsidRDefault="00436145" w:rsidP="00436145">
      <w:pPr>
        <w:numPr>
          <w:ilvl w:val="0"/>
          <w:numId w:val="1"/>
        </w:numPr>
        <w:spacing w:after="80" w:line="240" w:lineRule="auto"/>
      </w:pPr>
      <w:r>
        <w:t xml:space="preserve">Easy to use </w:t>
      </w:r>
    </w:p>
    <w:p w14:paraId="579764EC" w14:textId="77777777" w:rsidR="00436145" w:rsidRDefault="00436145" w:rsidP="00436145">
      <w:pPr>
        <w:numPr>
          <w:ilvl w:val="0"/>
          <w:numId w:val="1"/>
        </w:numPr>
        <w:spacing w:after="80" w:line="240" w:lineRule="auto"/>
      </w:pPr>
      <w:r>
        <w:t>Effective</w:t>
      </w:r>
    </w:p>
    <w:p w14:paraId="66079EE8" w14:textId="77777777" w:rsidR="00436145" w:rsidRDefault="00436145" w:rsidP="00436145">
      <w:pPr>
        <w:numPr>
          <w:ilvl w:val="0"/>
          <w:numId w:val="1"/>
        </w:numPr>
        <w:spacing w:after="80" w:line="240" w:lineRule="auto"/>
      </w:pPr>
      <w:r>
        <w:t>Efficient</w:t>
      </w:r>
    </w:p>
    <w:p w14:paraId="459A95E2" w14:textId="4581DD81" w:rsidR="00612C18" w:rsidRDefault="00612C18" w:rsidP="00612C18">
      <w:pPr>
        <w:numPr>
          <w:ilvl w:val="0"/>
          <w:numId w:val="1"/>
        </w:numPr>
        <w:spacing w:after="80" w:line="240" w:lineRule="auto"/>
      </w:pPr>
      <w:r>
        <w:t xml:space="preserve">Meaningful </w:t>
      </w:r>
    </w:p>
    <w:p w14:paraId="152D6AA6" w14:textId="77777777" w:rsidR="00612C18" w:rsidRDefault="00612C18" w:rsidP="00612C18">
      <w:pPr>
        <w:numPr>
          <w:ilvl w:val="0"/>
          <w:numId w:val="1"/>
        </w:numPr>
        <w:spacing w:after="80" w:line="240" w:lineRule="auto"/>
      </w:pPr>
      <w:r>
        <w:t xml:space="preserve">Professional </w:t>
      </w:r>
    </w:p>
    <w:p w14:paraId="5F771991" w14:textId="77777777" w:rsidR="00612C18" w:rsidRDefault="00612C18" w:rsidP="00612C18">
      <w:pPr>
        <w:numPr>
          <w:ilvl w:val="0"/>
          <w:numId w:val="1"/>
        </w:numPr>
        <w:spacing w:after="80" w:line="240" w:lineRule="auto"/>
      </w:pPr>
      <w:r>
        <w:t>Usable</w:t>
      </w:r>
    </w:p>
    <w:p w14:paraId="771CBEDE" w14:textId="77777777" w:rsidR="00612C18" w:rsidRDefault="00612C18" w:rsidP="00612C18">
      <w:pPr>
        <w:numPr>
          <w:ilvl w:val="0"/>
          <w:numId w:val="1"/>
        </w:numPr>
        <w:spacing w:after="80" w:line="240" w:lineRule="auto"/>
      </w:pPr>
      <w:r>
        <w:t>Useful</w:t>
      </w:r>
    </w:p>
    <w:p w14:paraId="08C4FD86" w14:textId="77777777" w:rsidR="00612C18" w:rsidRDefault="00612C18" w:rsidP="00612C18">
      <w:pPr>
        <w:numPr>
          <w:ilvl w:val="0"/>
          <w:numId w:val="1"/>
        </w:numPr>
        <w:spacing w:after="80" w:line="240" w:lineRule="auto"/>
      </w:pPr>
      <w:r>
        <w:t>Simplistic</w:t>
      </w:r>
    </w:p>
    <w:p w14:paraId="38AC050F" w14:textId="5FD18CDF" w:rsidR="00436145" w:rsidRDefault="00612C18" w:rsidP="00436145">
      <w:pPr>
        <w:numPr>
          <w:ilvl w:val="0"/>
          <w:numId w:val="1"/>
        </w:numPr>
        <w:spacing w:after="80" w:line="240" w:lineRule="auto"/>
      </w:pPr>
      <w:r>
        <w:t>Organised</w:t>
      </w:r>
    </w:p>
    <w:p w14:paraId="05163B14" w14:textId="77777777" w:rsidR="00612C18" w:rsidRPr="00612C18" w:rsidRDefault="00612C18" w:rsidP="00612C18">
      <w:pPr>
        <w:spacing w:after="80" w:line="240" w:lineRule="auto"/>
        <w:ind w:left="720"/>
      </w:pPr>
    </w:p>
    <w:p w14:paraId="2A44B22C" w14:textId="5BEAE660" w:rsidR="00436145" w:rsidRDefault="009F6F61" w:rsidP="00436145">
      <w:pPr>
        <w:rPr>
          <w:b/>
          <w:bCs/>
        </w:rPr>
      </w:pPr>
      <w:r>
        <w:rPr>
          <w:b/>
          <w:bCs/>
        </w:rPr>
        <w:t>Takeshi</w:t>
      </w:r>
    </w:p>
    <w:p w14:paraId="7CF3F013" w14:textId="0EACF450" w:rsidR="00612C18" w:rsidRDefault="00612C18" w:rsidP="00612C18">
      <w:pPr>
        <w:numPr>
          <w:ilvl w:val="0"/>
          <w:numId w:val="1"/>
        </w:numPr>
        <w:spacing w:after="80" w:line="240" w:lineRule="auto"/>
      </w:pPr>
      <w:r>
        <w:t>Clean</w:t>
      </w:r>
    </w:p>
    <w:p w14:paraId="1C255D02" w14:textId="766410AF" w:rsidR="002D70A3" w:rsidRDefault="002D70A3" w:rsidP="002D70A3">
      <w:pPr>
        <w:numPr>
          <w:ilvl w:val="0"/>
          <w:numId w:val="1"/>
        </w:numPr>
        <w:spacing w:after="80" w:line="240" w:lineRule="auto"/>
      </w:pPr>
      <w:r>
        <w:t xml:space="preserve">Dull </w:t>
      </w:r>
    </w:p>
    <w:p w14:paraId="0CE49E4F" w14:textId="22B616E2" w:rsidR="00612C18" w:rsidRDefault="00612C18" w:rsidP="00612C18">
      <w:pPr>
        <w:numPr>
          <w:ilvl w:val="0"/>
          <w:numId w:val="1"/>
        </w:numPr>
        <w:spacing w:after="80" w:line="240" w:lineRule="auto"/>
      </w:pPr>
      <w:r>
        <w:t xml:space="preserve">Easy to use </w:t>
      </w:r>
    </w:p>
    <w:p w14:paraId="3999E337" w14:textId="77777777" w:rsidR="00612C18" w:rsidRDefault="00612C18" w:rsidP="00612C18">
      <w:pPr>
        <w:numPr>
          <w:ilvl w:val="0"/>
          <w:numId w:val="1"/>
        </w:numPr>
        <w:spacing w:after="80" w:line="240" w:lineRule="auto"/>
      </w:pPr>
      <w:r>
        <w:lastRenderedPageBreak/>
        <w:t>Efficient</w:t>
      </w:r>
    </w:p>
    <w:p w14:paraId="7ED72647" w14:textId="77777777" w:rsidR="00612C18" w:rsidRDefault="00612C18" w:rsidP="00612C18">
      <w:pPr>
        <w:numPr>
          <w:ilvl w:val="0"/>
          <w:numId w:val="1"/>
        </w:numPr>
        <w:spacing w:after="80" w:line="240" w:lineRule="auto"/>
      </w:pPr>
      <w:r>
        <w:t>Desirable</w:t>
      </w:r>
    </w:p>
    <w:p w14:paraId="08748C1F" w14:textId="480504A8" w:rsidR="00612C18" w:rsidRDefault="00612C18" w:rsidP="00612C18">
      <w:pPr>
        <w:numPr>
          <w:ilvl w:val="0"/>
          <w:numId w:val="1"/>
        </w:numPr>
        <w:spacing w:after="80" w:line="240" w:lineRule="auto"/>
      </w:pPr>
      <w:r>
        <w:t>Impressive</w:t>
      </w:r>
    </w:p>
    <w:p w14:paraId="5722E190" w14:textId="77777777" w:rsidR="00612C18" w:rsidRDefault="00612C18" w:rsidP="00612C18">
      <w:pPr>
        <w:numPr>
          <w:ilvl w:val="0"/>
          <w:numId w:val="1"/>
        </w:numPr>
        <w:spacing w:after="80" w:line="240" w:lineRule="auto"/>
      </w:pPr>
      <w:r>
        <w:t>Organised</w:t>
      </w:r>
    </w:p>
    <w:p w14:paraId="1C9F10DB" w14:textId="77777777" w:rsidR="00612C18" w:rsidRDefault="00612C18" w:rsidP="00612C18">
      <w:pPr>
        <w:numPr>
          <w:ilvl w:val="0"/>
          <w:numId w:val="1"/>
        </w:numPr>
        <w:spacing w:after="80" w:line="240" w:lineRule="auto"/>
      </w:pPr>
      <w:r>
        <w:t xml:space="preserve">Professional </w:t>
      </w:r>
    </w:p>
    <w:p w14:paraId="1DA36BDA" w14:textId="77777777" w:rsidR="00612C18" w:rsidRDefault="00612C18" w:rsidP="00612C18">
      <w:pPr>
        <w:numPr>
          <w:ilvl w:val="0"/>
          <w:numId w:val="1"/>
        </w:numPr>
        <w:spacing w:after="80" w:line="240" w:lineRule="auto"/>
      </w:pPr>
      <w:r>
        <w:t>Relevant</w:t>
      </w:r>
    </w:p>
    <w:p w14:paraId="216D3C79" w14:textId="77777777" w:rsidR="00612C18" w:rsidRDefault="00612C18" w:rsidP="00612C18">
      <w:pPr>
        <w:numPr>
          <w:ilvl w:val="0"/>
          <w:numId w:val="1"/>
        </w:numPr>
        <w:spacing w:after="80" w:line="240" w:lineRule="auto"/>
      </w:pPr>
      <w:r>
        <w:t>Reliable</w:t>
      </w:r>
    </w:p>
    <w:p w14:paraId="76B5C339" w14:textId="77777777" w:rsidR="00612C18" w:rsidRDefault="00612C18" w:rsidP="00612C18">
      <w:pPr>
        <w:numPr>
          <w:ilvl w:val="0"/>
          <w:numId w:val="1"/>
        </w:numPr>
        <w:spacing w:after="80" w:line="240" w:lineRule="auto"/>
      </w:pPr>
      <w:r>
        <w:t>Responsive</w:t>
      </w:r>
    </w:p>
    <w:p w14:paraId="079298A1" w14:textId="77777777" w:rsidR="00612C18" w:rsidRDefault="00612C18" w:rsidP="00612C18">
      <w:pPr>
        <w:numPr>
          <w:ilvl w:val="0"/>
          <w:numId w:val="1"/>
        </w:numPr>
        <w:spacing w:after="80" w:line="240" w:lineRule="auto"/>
      </w:pPr>
      <w:r>
        <w:t xml:space="preserve">Time-saving </w:t>
      </w:r>
    </w:p>
    <w:p w14:paraId="03906FEF" w14:textId="77777777" w:rsidR="00612C18" w:rsidRDefault="00612C18" w:rsidP="002D70A3">
      <w:pPr>
        <w:spacing w:after="80" w:line="240" w:lineRule="auto"/>
        <w:ind w:left="720"/>
      </w:pPr>
    </w:p>
    <w:p w14:paraId="36C349D3" w14:textId="77777777" w:rsidR="00612C18" w:rsidRDefault="00612C18" w:rsidP="00436145">
      <w:pPr>
        <w:rPr>
          <w:b/>
          <w:bCs/>
        </w:rPr>
      </w:pPr>
    </w:p>
    <w:p w14:paraId="15ABC9E0" w14:textId="542F6C10" w:rsidR="00436145" w:rsidRPr="00436145" w:rsidRDefault="009F6F61" w:rsidP="00436145">
      <w:pPr>
        <w:rPr>
          <w:b/>
          <w:bCs/>
        </w:rPr>
      </w:pPr>
      <w:r>
        <w:rPr>
          <w:b/>
          <w:bCs/>
        </w:rPr>
        <w:t>Niranjan:</w:t>
      </w:r>
      <w:bookmarkStart w:id="0" w:name="_GoBack"/>
      <w:bookmarkEnd w:id="0"/>
    </w:p>
    <w:p w14:paraId="0DAE9214" w14:textId="77777777" w:rsidR="002D70A3" w:rsidRDefault="002D70A3" w:rsidP="002D70A3">
      <w:pPr>
        <w:numPr>
          <w:ilvl w:val="0"/>
          <w:numId w:val="1"/>
        </w:numPr>
        <w:spacing w:after="80" w:line="240" w:lineRule="auto"/>
      </w:pPr>
      <w:r>
        <w:t>Appealing</w:t>
      </w:r>
    </w:p>
    <w:p w14:paraId="266425D2" w14:textId="77777777" w:rsidR="002D70A3" w:rsidRDefault="002D70A3" w:rsidP="002D70A3">
      <w:pPr>
        <w:numPr>
          <w:ilvl w:val="0"/>
          <w:numId w:val="1"/>
        </w:numPr>
        <w:spacing w:after="80" w:line="240" w:lineRule="auto"/>
      </w:pPr>
      <w:r>
        <w:t>Confusing</w:t>
      </w:r>
    </w:p>
    <w:p w14:paraId="5C3EA158" w14:textId="77777777" w:rsidR="002D70A3" w:rsidRDefault="002D70A3" w:rsidP="002D70A3">
      <w:pPr>
        <w:numPr>
          <w:ilvl w:val="0"/>
          <w:numId w:val="1"/>
        </w:numPr>
        <w:spacing w:after="80" w:line="240" w:lineRule="auto"/>
      </w:pPr>
      <w:r>
        <w:t>Efficient</w:t>
      </w:r>
    </w:p>
    <w:p w14:paraId="69C0A30E" w14:textId="66ACCCA2" w:rsidR="002D70A3" w:rsidRDefault="002D70A3" w:rsidP="002D70A3">
      <w:pPr>
        <w:numPr>
          <w:ilvl w:val="0"/>
          <w:numId w:val="1"/>
        </w:numPr>
        <w:spacing w:after="80" w:line="240" w:lineRule="auto"/>
      </w:pPr>
      <w:r>
        <w:t>Effortless</w:t>
      </w:r>
    </w:p>
    <w:p w14:paraId="0E33612F" w14:textId="4CF55AD4" w:rsidR="002D70A3" w:rsidRDefault="002D70A3" w:rsidP="002D70A3">
      <w:pPr>
        <w:numPr>
          <w:ilvl w:val="0"/>
          <w:numId w:val="1"/>
        </w:numPr>
        <w:spacing w:after="80" w:line="240" w:lineRule="auto"/>
      </w:pPr>
      <w:r>
        <w:t>Ordinary</w:t>
      </w:r>
    </w:p>
    <w:p w14:paraId="112F8432" w14:textId="02F7186C" w:rsidR="00436145" w:rsidRPr="002D70A3" w:rsidRDefault="002D70A3" w:rsidP="00436145">
      <w:pPr>
        <w:numPr>
          <w:ilvl w:val="0"/>
          <w:numId w:val="1"/>
        </w:numPr>
        <w:spacing w:after="80" w:line="240" w:lineRule="auto"/>
      </w:pPr>
      <w:r>
        <w:t xml:space="preserve">Satisfying </w:t>
      </w:r>
    </w:p>
    <w:p w14:paraId="31A95E22" w14:textId="2ACD1BDD" w:rsidR="002D70A3" w:rsidRDefault="002D70A3" w:rsidP="002D70A3">
      <w:pPr>
        <w:numPr>
          <w:ilvl w:val="0"/>
          <w:numId w:val="1"/>
        </w:numPr>
        <w:spacing w:after="80" w:line="240" w:lineRule="auto"/>
      </w:pPr>
      <w:r>
        <w:t>Simplistic</w:t>
      </w:r>
    </w:p>
    <w:p w14:paraId="7583425C" w14:textId="77777777" w:rsidR="002D70A3" w:rsidRDefault="002D70A3" w:rsidP="002D70A3">
      <w:pPr>
        <w:numPr>
          <w:ilvl w:val="0"/>
          <w:numId w:val="1"/>
        </w:numPr>
        <w:spacing w:after="80" w:line="240" w:lineRule="auto"/>
      </w:pPr>
      <w:r>
        <w:t>Usable</w:t>
      </w:r>
    </w:p>
    <w:p w14:paraId="4795CC17" w14:textId="77777777" w:rsidR="002D70A3" w:rsidRDefault="002D70A3" w:rsidP="002D70A3">
      <w:pPr>
        <w:numPr>
          <w:ilvl w:val="0"/>
          <w:numId w:val="1"/>
        </w:numPr>
        <w:spacing w:after="80" w:line="240" w:lineRule="auto"/>
      </w:pPr>
      <w:r>
        <w:t>Useful</w:t>
      </w:r>
    </w:p>
    <w:p w14:paraId="19B2A57C" w14:textId="77777777" w:rsidR="002D70A3" w:rsidRDefault="002D70A3" w:rsidP="002D70A3">
      <w:pPr>
        <w:spacing w:after="80" w:line="240" w:lineRule="auto"/>
        <w:ind w:left="720"/>
      </w:pPr>
    </w:p>
    <w:p w14:paraId="4BF3E3F2" w14:textId="77777777" w:rsidR="00436145" w:rsidRDefault="00436145">
      <w:pPr>
        <w:rPr>
          <w:b/>
          <w:bCs/>
        </w:rPr>
      </w:pPr>
    </w:p>
    <w:p w14:paraId="256A4CC5" w14:textId="77777777" w:rsidR="00436145" w:rsidRPr="00436145" w:rsidRDefault="00436145">
      <w:pPr>
        <w:rPr>
          <w:b/>
          <w:bCs/>
        </w:rPr>
      </w:pPr>
    </w:p>
    <w:p w14:paraId="42467D8D" w14:textId="77777777" w:rsidR="007144ED" w:rsidRDefault="007144ED"/>
    <w:sectPr w:rsidR="007144E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1A5377" w14:textId="77777777" w:rsidR="00A233FF" w:rsidRDefault="00A233FF" w:rsidP="007144ED">
      <w:pPr>
        <w:spacing w:after="0" w:line="240" w:lineRule="auto"/>
      </w:pPr>
      <w:r>
        <w:separator/>
      </w:r>
    </w:p>
  </w:endnote>
  <w:endnote w:type="continuationSeparator" w:id="0">
    <w:p w14:paraId="34E15704" w14:textId="77777777" w:rsidR="00A233FF" w:rsidRDefault="00A233FF" w:rsidP="007144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3BCA52" w14:textId="77777777" w:rsidR="00A233FF" w:rsidRDefault="00A233FF" w:rsidP="007144ED">
      <w:pPr>
        <w:spacing w:after="0" w:line="240" w:lineRule="auto"/>
      </w:pPr>
      <w:r>
        <w:separator/>
      </w:r>
    </w:p>
  </w:footnote>
  <w:footnote w:type="continuationSeparator" w:id="0">
    <w:p w14:paraId="1D8D4839" w14:textId="77777777" w:rsidR="00A233FF" w:rsidRDefault="00A233FF" w:rsidP="007144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F3657"/>
    <w:multiLevelType w:val="hybridMultilevel"/>
    <w:tmpl w:val="AFFAA47A"/>
    <w:lvl w:ilvl="0" w:tplc="04090007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xMDIwNDM2MzEwNzJV0lEKTi0uzszPAykwqgUAubAR+iwAAAA="/>
  </w:docVars>
  <w:rsids>
    <w:rsidRoot w:val="00B81F39"/>
    <w:rsid w:val="00214DC3"/>
    <w:rsid w:val="002D70A3"/>
    <w:rsid w:val="00436145"/>
    <w:rsid w:val="00612C18"/>
    <w:rsid w:val="007144ED"/>
    <w:rsid w:val="008273EA"/>
    <w:rsid w:val="009F6F61"/>
    <w:rsid w:val="00A233FF"/>
    <w:rsid w:val="00B81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FD3992"/>
  <w15:chartTrackingRefBased/>
  <w15:docId w15:val="{07DC8B0B-4678-4B3B-B16A-7F326948A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5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P</Company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ar, Aditya</dc:creator>
  <cp:keywords/>
  <dc:description/>
  <cp:lastModifiedBy>Shelar, Aditya</cp:lastModifiedBy>
  <cp:revision>4</cp:revision>
  <dcterms:created xsi:type="dcterms:W3CDTF">2020-03-12T10:20:00Z</dcterms:created>
  <dcterms:modified xsi:type="dcterms:W3CDTF">2020-03-13T09:57:00Z</dcterms:modified>
</cp:coreProperties>
</file>